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04"/>
        <w:gridCol w:w="4566"/>
        <w:gridCol w:w="4592"/>
      </w:tblGrid>
      <w:tr w:rsidR="007A0ED3" w:rsidRPr="0006046A" w14:paraId="442180C1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6604CE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6E5C3D5" wp14:editId="1796AF0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77394A2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819ECB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59ABE22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C7D0B25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5529FDB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4553EAF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EA5FC1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B7E0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AFD5B2" w14:textId="3D11B014" w:rsidR="00305DB4" w:rsidRPr="00DA2355" w:rsidRDefault="00D3352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gay KARA</w:t>
            </w:r>
          </w:p>
        </w:tc>
      </w:tr>
      <w:tr w:rsidR="00305DB4" w:rsidRPr="00DA2355" w14:paraId="0F2184A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58E1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EA0DD5" w14:textId="34337709" w:rsidR="00305DB4" w:rsidRPr="00DA2355" w:rsidRDefault="00EE4C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</w:t>
            </w:r>
          </w:p>
        </w:tc>
      </w:tr>
      <w:tr w:rsidR="00305DB4" w:rsidRPr="00DA2355" w14:paraId="103B642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B30E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BF9171" w14:textId="356A724E" w:rsidR="00305DB4" w:rsidRPr="00DA2355" w:rsidRDefault="00EE4C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Ahmet Hanifi ERTAŞ</w:t>
            </w:r>
          </w:p>
        </w:tc>
      </w:tr>
      <w:tr w:rsidR="004B17FC" w:rsidRPr="00DA2355" w14:paraId="4C7968CD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7D3C2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D479842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B668FF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E6E763" w14:textId="15094471" w:rsidR="007F33E0" w:rsidRPr="00DA2355" w:rsidRDefault="00D3352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lima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 kabinlerinin batarya testlerine göre yapısal tasarımı.</w:t>
            </w:r>
          </w:p>
        </w:tc>
      </w:tr>
      <w:tr w:rsidR="007A0ED3" w:rsidRPr="00DA2355" w14:paraId="592B8ABA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EA8E6E8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AF1E56" w14:textId="358D13AE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5E98A40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675F854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6C4B65D" w14:textId="1FFAE710" w:rsidR="000B7954" w:rsidRPr="00DA2355" w:rsidRDefault="00EE4C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r w:rsidR="00826F4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26F42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="00826F4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94CD66" w14:textId="74D6C80D" w:rsidR="000B7954" w:rsidRPr="00DA2355" w:rsidRDefault="00F40121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335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7A0ED3" w:rsidRPr="00DA2355" w14:paraId="0A30552E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0DAC3C5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F3FCCA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524">
              <w:rPr>
                <w:rFonts w:ascii="Times New Roman" w:hAnsi="Times New Roman" w:cs="Times New Roman"/>
                <w:sz w:val="24"/>
                <w:szCs w:val="24"/>
              </w:rPr>
              <w:t xml:space="preserve">Ahmet H. </w:t>
            </w:r>
            <w:proofErr w:type="spellStart"/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Ertas</w:t>
            </w:r>
            <w:proofErr w:type="spellEnd"/>
            <w:r w:rsidRPr="00D33524">
              <w:rPr>
                <w:rFonts w:ascii="Times New Roman" w:hAnsi="Times New Roman" w:cs="Times New Roman"/>
                <w:sz w:val="24"/>
                <w:szCs w:val="24"/>
              </w:rPr>
              <w:t xml:space="preserve"> adlı kullanıcı sizi planlanmış </w:t>
            </w:r>
            <w:proofErr w:type="spellStart"/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D33524">
              <w:rPr>
                <w:rFonts w:ascii="Times New Roman" w:hAnsi="Times New Roman" w:cs="Times New Roman"/>
                <w:sz w:val="24"/>
                <w:szCs w:val="24"/>
              </w:rPr>
              <w:t xml:space="preserve"> toplantısına davet ediyor.</w:t>
            </w:r>
          </w:p>
          <w:p w14:paraId="5E35C119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3DD59D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Konu: Tugay Kara - YL Seminer Duyurusu</w:t>
            </w:r>
          </w:p>
          <w:p w14:paraId="1238D9B4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Zaman: 18 Oca 2024 10:00 ÖÖ İstanbul</w:t>
            </w:r>
          </w:p>
          <w:p w14:paraId="2A0496EC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1EAEFC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524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D33524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14:paraId="6D2BA574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/j/79823664858?pwd=GF9f4CWnF0n7ZMTMb7rWIzIXhUoGRu.1</w:t>
            </w:r>
          </w:p>
          <w:p w14:paraId="3E773DEA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F0DB3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Toplantı Kimliği: 798 2366 4858</w:t>
            </w:r>
          </w:p>
          <w:p w14:paraId="2E0D881C" w14:textId="77777777" w:rsidR="00D33524" w:rsidRPr="00D33524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524">
              <w:rPr>
                <w:rFonts w:ascii="Times New Roman" w:hAnsi="Times New Roman" w:cs="Times New Roman"/>
                <w:sz w:val="24"/>
                <w:szCs w:val="24"/>
              </w:rPr>
              <w:t>Parola: 3jgS19</w:t>
            </w:r>
          </w:p>
          <w:p w14:paraId="03951AC3" w14:textId="582B6C38" w:rsidR="007A0ED3" w:rsidRPr="00DA2355" w:rsidRDefault="00D33524" w:rsidP="00D33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5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  <w:tr w:rsidR="00163BBC" w:rsidRPr="00DA2355" w14:paraId="4CF23568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406ADF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150F0CF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933228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9C022C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B02292B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2F7A815" w14:textId="77777777" w:rsidR="003225B6" w:rsidRDefault="003225B6" w:rsidP="00826F42">
      <w:pPr>
        <w:rPr>
          <w:rFonts w:ascii="Times New Roman" w:hAnsi="Times New Roman" w:cs="Times New Roman"/>
          <w:sz w:val="24"/>
          <w:szCs w:val="24"/>
        </w:rPr>
      </w:pPr>
    </w:p>
    <w:sectPr w:rsidR="003225B6" w:rsidSect="00305DB4">
      <w:footerReference w:type="even" r:id="rId9"/>
      <w:footerReference w:type="default" r:id="rId10"/>
      <w:foot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4657F1" w14:textId="77777777" w:rsidR="00473F77" w:rsidRDefault="00473F77" w:rsidP="005F3207">
      <w:pPr>
        <w:spacing w:after="0" w:line="240" w:lineRule="auto"/>
      </w:pPr>
      <w:r>
        <w:separator/>
      </w:r>
    </w:p>
  </w:endnote>
  <w:endnote w:type="continuationSeparator" w:id="0">
    <w:p w14:paraId="5618A013" w14:textId="77777777" w:rsidR="00473F77" w:rsidRDefault="00473F7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5D46B" w14:textId="2641DE3C" w:rsidR="00EE4CE7" w:rsidRDefault="00EE4CE7">
    <w:pPr>
      <w:pStyle w:val="AltBilgi"/>
    </w:pPr>
    <w:r>
      <w:rPr>
        <w:noProof/>
        <w:lang w:eastAsia="tr-TR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7F763DC" wp14:editId="093F9E9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3" name="Metin Kutusu 3" descr="Sınıflandırma : Genel : : : Classification : Public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F7421B" w14:textId="5AAFEEB5" w:rsidR="00EE4CE7" w:rsidRPr="00EE4CE7" w:rsidRDefault="00EE4CE7" w:rsidP="00EE4CE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E4CE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Sınıflandırma : Genel : : : Classification 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7F763DC" id="_x0000_t202" coordsize="21600,21600" o:spt="202" path="m,l,21600r21600,l21600,xe">
              <v:stroke joinstyle="miter"/>
              <v:path gradientshapeok="t" o:connecttype="rect"/>
            </v:shapetype>
            <v:shape id="Metin Kutusu 3" o:spid="_x0000_s1026" type="#_x0000_t202" alt="Sınıflandırma : Genel : : : Classification : Public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5AF7421B" w14:textId="5AAFEEB5" w:rsidR="00EE4CE7" w:rsidRPr="00EE4CE7" w:rsidRDefault="00EE4CE7" w:rsidP="00EE4CE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EE4CE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Sınıflandırma : Genel : : : Classification 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BF3A207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0535780" w14:textId="454A32F3" w:rsidR="005F3207" w:rsidRPr="005F3207" w:rsidRDefault="00EE4CE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  <w:noProof/>
              <w:lang w:eastAsia="tr-TR"/>
            </w:rPr>
            <mc:AlternateContent>
              <mc:Choice Requires="wps">
                <w:drawing>
                  <wp:anchor distT="0" distB="0" distL="0" distR="0" simplePos="0" relativeHeight="251660288" behindDoc="0" locked="0" layoutInCell="1" allowOverlap="1" wp14:anchorId="4A915E62" wp14:editId="2980EBDA">
                    <wp:simplePos x="525439" y="9894627"/>
                    <wp:positionH relativeFrom="page">
                      <wp:align>left</wp:align>
                    </wp:positionH>
                    <wp:positionV relativeFrom="page">
                      <wp:align>bottom</wp:align>
                    </wp:positionV>
                    <wp:extent cx="443865" cy="443865"/>
                    <wp:effectExtent l="0" t="0" r="6350" b="0"/>
                    <wp:wrapNone/>
                    <wp:docPr id="4" name="Metin Kutusu 4" descr="Sınıflandırma : Genel : : : Classification : Public">
                      <a:extLst xmlns:a="http://schemas.openxmlformats.org/drawingml/2006/main">
                        <a:ext uri="{5AE41FA2-C0FF-4470-9BD4-5FADCA87CBE2}">
      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386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2C079B" w14:textId="372C9BB4" w:rsidR="00EE4CE7" w:rsidRPr="00EE4CE7" w:rsidRDefault="00EE4CE7" w:rsidP="00EE4CE7">
                                <w:pPr>
                                  <w:spacing w:after="0"/>
                                  <w:rPr>
                                    <w:rFonts w:ascii="Calibri" w:eastAsia="Calibri" w:hAnsi="Calibri" w:cs="Calibri"/>
                                    <w:noProof/>
                                    <w:color w:val="000000"/>
                                    <w:sz w:val="20"/>
                                    <w:szCs w:val="20"/>
                                  </w:rPr>
                                </w:pPr>
                                <w:r w:rsidRPr="00EE4CE7">
                                  <w:rPr>
                                    <w:rFonts w:ascii="Calibri" w:eastAsia="Calibri" w:hAnsi="Calibri" w:cs="Calibri"/>
                                    <w:noProof/>
                                    <w:color w:val="000000"/>
                                    <w:sz w:val="20"/>
                                    <w:szCs w:val="20"/>
                                  </w:rPr>
                                  <w:t>Sınıflandırma : Genel : : : Classification : Publ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<w:pict>
                  <v:shapetype w14:anchorId="4A915E62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7" type="#_x0000_t202" alt="Sınıflandırma : Genel : : : Classification : Public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      <v:fill o:detectmouseclick="t"/>
                    <v:textbox style="mso-fit-shape-to-text:t" inset="20pt,0,0,15pt">
                      <w:txbxContent>
                        <w:p w14:paraId="5F2C079B" w14:textId="372C9BB4" w:rsidR="00EE4CE7" w:rsidRPr="00EE4CE7" w:rsidRDefault="00EE4CE7" w:rsidP="00EE4CE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E4CE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Sınıflandırma : Genel : : : Classification : Public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5F3207" w:rsidRPr="005F3207">
            <w:rPr>
              <w:rFonts w:asciiTheme="minorHAnsi" w:hAnsiTheme="minorHAnsi" w:cstheme="minorHAnsi"/>
            </w:rPr>
            <w:t>Seminer Duyuru Formu</w:t>
          </w:r>
          <w:r w:rsidR="005F3207"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8508A17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4CE5DDD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C9BCFF7" w14:textId="77777777" w:rsidR="005F3207" w:rsidRDefault="005F3207" w:rsidP="005F320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163FD" w14:textId="17BD8316" w:rsidR="00EE4CE7" w:rsidRDefault="00EE4CE7">
    <w:pPr>
      <w:pStyle w:val="AltBilgi"/>
    </w:pPr>
    <w:r>
      <w:rPr>
        <w:noProof/>
        <w:lang w:eastAsia="tr-TR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C5AA1B5" wp14:editId="1084D4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1" name="Metin Kutusu 1" descr="Sınıflandırma : Genel : : : Classification : Public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1EEA5B" w14:textId="2611A02B" w:rsidR="00EE4CE7" w:rsidRPr="00EE4CE7" w:rsidRDefault="00EE4CE7" w:rsidP="00EE4CE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E4CE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Sınıflandırma : Genel : : : Classification 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5C5AA1B5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8" type="#_x0000_t202" alt="Sınıflandırma : Genel : : : Classification : Public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7D1EEA5B" w14:textId="2611A02B" w:rsidR="00EE4CE7" w:rsidRPr="00EE4CE7" w:rsidRDefault="00EE4CE7" w:rsidP="00EE4CE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EE4CE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Sınıflandırma : Genel : : : Classification 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B5C88A" w14:textId="77777777" w:rsidR="00473F77" w:rsidRDefault="00473F77" w:rsidP="005F3207">
      <w:pPr>
        <w:spacing w:after="0" w:line="240" w:lineRule="auto"/>
      </w:pPr>
      <w:r>
        <w:separator/>
      </w:r>
    </w:p>
  </w:footnote>
  <w:footnote w:type="continuationSeparator" w:id="0">
    <w:p w14:paraId="26EE8812" w14:textId="77777777" w:rsidR="00473F77" w:rsidRDefault="00473F7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11FC2"/>
    <w:rsid w:val="00295749"/>
    <w:rsid w:val="00297442"/>
    <w:rsid w:val="00305DB4"/>
    <w:rsid w:val="003225B6"/>
    <w:rsid w:val="00346F50"/>
    <w:rsid w:val="003831AA"/>
    <w:rsid w:val="003D4518"/>
    <w:rsid w:val="003E33EF"/>
    <w:rsid w:val="00473F77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371DF"/>
    <w:rsid w:val="007A0ED3"/>
    <w:rsid w:val="007F33E0"/>
    <w:rsid w:val="00802CD9"/>
    <w:rsid w:val="00820A28"/>
    <w:rsid w:val="00826F42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3524"/>
    <w:rsid w:val="00D35FCF"/>
    <w:rsid w:val="00D8073B"/>
    <w:rsid w:val="00D808BD"/>
    <w:rsid w:val="00DA2355"/>
    <w:rsid w:val="00DE47DD"/>
    <w:rsid w:val="00DF423E"/>
    <w:rsid w:val="00E9235A"/>
    <w:rsid w:val="00ED0C4A"/>
    <w:rsid w:val="00EE4CE7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1F19A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hmet Hanifi ERTAŞ</cp:lastModifiedBy>
  <cp:revision>2</cp:revision>
  <cp:lastPrinted>2020-06-01T13:59:00Z</cp:lastPrinted>
  <dcterms:created xsi:type="dcterms:W3CDTF">2024-01-15T18:35:00Z</dcterms:created>
  <dcterms:modified xsi:type="dcterms:W3CDTF">2024-01-15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3,4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Sınıflandırma : Genel : : : Classification : Public</vt:lpwstr>
  </property>
  <property fmtid="{D5CDD505-2E9C-101B-9397-08002B2CF9AE}" pid="5" name="MSIP_Label_41ca2191-4fc7-4d61-8288-7be8b92f282a_Enabled">
    <vt:lpwstr>true</vt:lpwstr>
  </property>
  <property fmtid="{D5CDD505-2E9C-101B-9397-08002B2CF9AE}" pid="6" name="MSIP_Label_41ca2191-4fc7-4d61-8288-7be8b92f282a_SetDate">
    <vt:lpwstr>2024-01-15T07:57:50Z</vt:lpwstr>
  </property>
  <property fmtid="{D5CDD505-2E9C-101B-9397-08002B2CF9AE}" pid="7" name="MSIP_Label_41ca2191-4fc7-4d61-8288-7be8b92f282a_Method">
    <vt:lpwstr>Privileged</vt:lpwstr>
  </property>
  <property fmtid="{D5CDD505-2E9C-101B-9397-08002B2CF9AE}" pid="8" name="MSIP_Label_41ca2191-4fc7-4d61-8288-7be8b92f282a_Name">
    <vt:lpwstr>41ca2191-4fc7-4d61-8288-7be8b92f282a</vt:lpwstr>
  </property>
  <property fmtid="{D5CDD505-2E9C-101B-9397-08002B2CF9AE}" pid="9" name="MSIP_Label_41ca2191-4fc7-4d61-8288-7be8b92f282a_SiteId">
    <vt:lpwstr>cbdfb2ec-ab98-4b77-93f9-aa69a7cef5a9</vt:lpwstr>
  </property>
  <property fmtid="{D5CDD505-2E9C-101B-9397-08002B2CF9AE}" pid="10" name="MSIP_Label_41ca2191-4fc7-4d61-8288-7be8b92f282a_ActionId">
    <vt:lpwstr>0286e5d2-c7ad-456b-b5f6-eb5aa7d8ba6b</vt:lpwstr>
  </property>
  <property fmtid="{D5CDD505-2E9C-101B-9397-08002B2CF9AE}" pid="11" name="MSIP_Label_41ca2191-4fc7-4d61-8288-7be8b92f282a_ContentBits">
    <vt:lpwstr>2</vt:lpwstr>
  </property>
</Properties>
</file>